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81326A" w14:textId="32DF4300" w:rsidR="0046675F" w:rsidRDefault="0046675F" w:rsidP="00F66C3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2050ED" w14:textId="77777777" w:rsidR="00F66C3C" w:rsidRDefault="00F66C3C" w:rsidP="00F66C3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5CB1A6" w14:textId="6E2A9844" w:rsidR="00F66C3C" w:rsidRPr="00F66C3C" w:rsidRDefault="00F66C3C" w:rsidP="00F66C3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</w:rPr>
        <w:t>Консультации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</w:rPr>
        <w:t>по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</w:rPr>
        <w:t>правовым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</w:rPr>
        <w:t>вопросам</w:t>
      </w:r>
      <w:proofErr w:type="spellEnd"/>
    </w:p>
    <w:p w14:paraId="6B380848" w14:textId="0C6B77F6" w:rsidR="00F66C3C" w:rsidRPr="00F66C3C" w:rsidRDefault="00F66C3C" w:rsidP="00F66C3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Эстонска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алата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люде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с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ограниченным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возможностям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с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целевым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учреждением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Õigusteenuste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Büroo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(ÕTB)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редлагает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юридические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консультаци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людям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со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средне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тяжело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глубоко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степенью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недостатка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здоровь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Дл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решени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юридических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вопросов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касающихс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быта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лица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с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особым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требностям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консультацие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качестве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редставителе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целево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группы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могут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обратитьс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также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печител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целево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группы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члены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семь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>.</w:t>
      </w:r>
    </w:p>
    <w:p w14:paraId="7D681EC6" w14:textId="77777777" w:rsidR="00F66C3C" w:rsidRPr="00F66C3C" w:rsidRDefault="00F66C3C" w:rsidP="00F66C3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Цель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услуг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обеспечить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лицам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с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особым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требностям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юридические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консультаци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чтобы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мочь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им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вседневном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общени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с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ведомствам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и в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делопроизводстве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>.</w:t>
      </w:r>
    </w:p>
    <w:p w14:paraId="02C6F925" w14:textId="7A17024C" w:rsidR="00F66C3C" w:rsidRPr="00F66C3C" w:rsidRDefault="00F66C3C" w:rsidP="00F66C3C">
      <w:pPr>
        <w:spacing w:line="360" w:lineRule="auto"/>
        <w:rPr>
          <w:rFonts w:ascii="Times New Roman" w:hAnsi="Times New Roman" w:cs="Times New Roman"/>
          <w:sz w:val="24"/>
          <w:szCs w:val="24"/>
          <w:lang w:val="et-EE"/>
        </w:rPr>
      </w:pP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Юридическа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мощь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обеспечиваетс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р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решени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бытовых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равовых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роблем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долг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жилье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семейные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вопросы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вопросы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касающиес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работы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соби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тому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добное</w:t>
      </w:r>
      <w:proofErr w:type="spellEnd"/>
      <w:r>
        <w:rPr>
          <w:rFonts w:ascii="Times New Roman" w:hAnsi="Times New Roman" w:cs="Times New Roman"/>
          <w:sz w:val="24"/>
          <w:szCs w:val="24"/>
          <w:lang w:val="et-EE"/>
        </w:rPr>
        <w:t>.</w:t>
      </w:r>
    </w:p>
    <w:p w14:paraId="43C6EE8F" w14:textId="3100D7C0" w:rsidR="00F66C3C" w:rsidRPr="00F66C3C" w:rsidRDefault="00F66C3C" w:rsidP="00F66C3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t-EE"/>
        </w:rPr>
      </w:pP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Для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получения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юридической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консультации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необходимо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предварительно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зарегистрироваться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по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телефону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SA Õigusteenuste Büroo: 53 850 005 c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понедельника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по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четверг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по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четверг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c 10.00 </w:t>
      </w:r>
      <w:proofErr w:type="spellStart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до</w:t>
      </w:r>
      <w:proofErr w:type="spellEnd"/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 xml:space="preserve"> 16.00</w:t>
      </w:r>
      <w:r w:rsidRPr="00F66C3C">
        <w:rPr>
          <w:rFonts w:ascii="Times New Roman" w:hAnsi="Times New Roman" w:cs="Times New Roman"/>
          <w:b/>
          <w:bCs/>
          <w:sz w:val="24"/>
          <w:szCs w:val="24"/>
          <w:lang w:val="et-EE"/>
        </w:rPr>
        <w:t>.</w:t>
      </w:r>
    </w:p>
    <w:p w14:paraId="317D8B4F" w14:textId="10A08BFA" w:rsidR="00F66C3C" w:rsidRPr="00F66C3C" w:rsidRDefault="00F66C3C" w:rsidP="00F66C3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Услуга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целево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группе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оказываетс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бесплатно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Юрист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свяжетс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с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вам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телефону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определит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дальнейши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рядок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консультировани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р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необходимост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р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консультировани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можно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воспользоватьс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услугам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сурдопереводчика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>.</w:t>
      </w:r>
    </w:p>
    <w:p w14:paraId="28A77FE0" w14:textId="39FA7DFD" w:rsidR="00F66C3C" w:rsidRPr="00F66C3C" w:rsidRDefault="00F66C3C" w:rsidP="00F66C3C">
      <w:pPr>
        <w:spacing w:line="360" w:lineRule="auto"/>
        <w:rPr>
          <w:rFonts w:ascii="Times New Roman" w:hAnsi="Times New Roman" w:cs="Times New Roman"/>
          <w:sz w:val="24"/>
          <w:szCs w:val="24"/>
          <w:lang w:val="et-EE"/>
        </w:rPr>
      </w:pP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Дополнительна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информаци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Владислав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Велижанин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главны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специалист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Эстонско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алаты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инвалидов</w:t>
      </w:r>
      <w:proofErr w:type="spellEnd"/>
      <w:r>
        <w:rPr>
          <w:rFonts w:ascii="Times New Roman" w:hAnsi="Times New Roman" w:cs="Times New Roman"/>
          <w:sz w:val="24"/>
          <w:szCs w:val="24"/>
          <w:lang w:val="et-EE"/>
        </w:rPr>
        <w:t xml:space="preserve">,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телефон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: 661 6614 и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электронная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почта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hyperlink r:id="rId4" w:history="1">
        <w:r w:rsidRPr="0045342F">
          <w:rPr>
            <w:rStyle w:val="Hyperlink"/>
            <w:rFonts w:ascii="Times New Roman" w:hAnsi="Times New Roman" w:cs="Times New Roman"/>
            <w:sz w:val="24"/>
            <w:szCs w:val="24"/>
          </w:rPr>
          <w:t>vladislav.velizanin@epikoda.ee</w:t>
        </w:r>
      </w:hyperlink>
    </w:p>
    <w:p w14:paraId="3A1A1557" w14:textId="798E01B2" w:rsidR="00F66C3C" w:rsidRPr="0046675F" w:rsidRDefault="00F66C3C" w:rsidP="00F66C3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Услугу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юридической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консультации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финансирует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Министерство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C3C">
        <w:rPr>
          <w:rFonts w:ascii="Times New Roman" w:hAnsi="Times New Roman" w:cs="Times New Roman"/>
          <w:sz w:val="24"/>
          <w:szCs w:val="24"/>
        </w:rPr>
        <w:t>финансов</w:t>
      </w:r>
      <w:proofErr w:type="spellEnd"/>
      <w:r w:rsidRPr="00F66C3C">
        <w:rPr>
          <w:rFonts w:ascii="Times New Roman" w:hAnsi="Times New Roman" w:cs="Times New Roman"/>
          <w:sz w:val="24"/>
          <w:szCs w:val="24"/>
        </w:rPr>
        <w:t>.</w:t>
      </w:r>
    </w:p>
    <w:sectPr w:rsidR="00F66C3C" w:rsidRPr="004667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LA0tjAyMjE3NzRW0lEKTi0uzszPAykwrAUAIN8b0SwAAAA="/>
  </w:docVars>
  <w:rsids>
    <w:rsidRoot w:val="0046675F"/>
    <w:rsid w:val="0046675F"/>
    <w:rsid w:val="005F0707"/>
    <w:rsid w:val="00F6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39FB9"/>
  <w15:chartTrackingRefBased/>
  <w15:docId w15:val="{D3BAEDB3-43AB-4BD2-8375-7619748DB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00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67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7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2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3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48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0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89034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17783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8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01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054988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8629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75300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77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ladislav.velizanin@epikoda.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uno.asuja</dc:creator>
  <cp:keywords/>
  <dc:description/>
  <cp:lastModifiedBy>tauno.asuja</cp:lastModifiedBy>
  <cp:revision>2</cp:revision>
  <dcterms:created xsi:type="dcterms:W3CDTF">2021-05-10T09:17:00Z</dcterms:created>
  <dcterms:modified xsi:type="dcterms:W3CDTF">2021-05-10T09:17:00Z</dcterms:modified>
</cp:coreProperties>
</file>